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4901C" w14:textId="77777777" w:rsidR="002D2009" w:rsidRDefault="00A30DA6" w:rsidP="00A30DA6">
      <w:pPr>
        <w:jc w:val="center"/>
        <w:rPr>
          <w:rFonts w:asciiTheme="minorEastAsia" w:eastAsiaTheme="minorEastAsia" w:hAnsiTheme="minorEastAsia"/>
          <w:sz w:val="44"/>
          <w:szCs w:val="44"/>
        </w:rPr>
      </w:pPr>
      <w:r w:rsidRPr="00A30DA6">
        <w:rPr>
          <w:rFonts w:ascii="方正小标宋简体" w:eastAsia="方正小标宋简体" w:hAnsiTheme="minorEastAsia" w:hint="eastAsia"/>
          <w:sz w:val="56"/>
          <w:szCs w:val="48"/>
        </w:rPr>
        <w:t>中国生物物理学会纳米生物学分会第九届学术年会优秀青年学者</w:t>
      </w:r>
      <w:r>
        <w:rPr>
          <w:rFonts w:ascii="方正小标宋简体" w:eastAsia="方正小标宋简体" w:hAnsiTheme="minorEastAsia" w:hint="eastAsia"/>
          <w:sz w:val="56"/>
          <w:szCs w:val="48"/>
        </w:rPr>
        <w:t>申报书</w:t>
      </w:r>
    </w:p>
    <w:p w14:paraId="70C98345" w14:textId="77777777" w:rsidR="0024486C" w:rsidRPr="00A30DA6" w:rsidRDefault="0024486C" w:rsidP="001A02B4">
      <w:pPr>
        <w:jc w:val="center"/>
        <w:rPr>
          <w:rFonts w:asciiTheme="minorEastAsia" w:eastAsiaTheme="minorEastAsia" w:hAnsiTheme="minorEastAsia"/>
          <w:sz w:val="44"/>
          <w:szCs w:val="44"/>
        </w:rPr>
      </w:pPr>
    </w:p>
    <w:p w14:paraId="7DBDED11" w14:textId="77777777" w:rsidR="001A02B4" w:rsidRDefault="001A02B4" w:rsidP="002D2009">
      <w:pPr>
        <w:jc w:val="center"/>
        <w:rPr>
          <w:rFonts w:asciiTheme="minorEastAsia" w:eastAsiaTheme="minorEastAsia" w:hAnsiTheme="minorEastAsia"/>
          <w:sz w:val="44"/>
          <w:szCs w:val="44"/>
        </w:rPr>
      </w:pPr>
    </w:p>
    <w:p w14:paraId="7A3CA0E1" w14:textId="77777777" w:rsidR="00A30DA6" w:rsidRPr="00C56DE4" w:rsidRDefault="00A30DA6" w:rsidP="002D2009">
      <w:pPr>
        <w:jc w:val="center"/>
        <w:rPr>
          <w:rFonts w:asciiTheme="minorEastAsia" w:eastAsiaTheme="minorEastAsia" w:hAnsiTheme="minorEastAsia"/>
          <w:sz w:val="44"/>
          <w:szCs w:val="44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960"/>
        <w:gridCol w:w="4986"/>
      </w:tblGrid>
      <w:tr w:rsidR="001A02B4" w:rsidRPr="00C56DE4" w14:paraId="1DE9BC18" w14:textId="77777777" w:rsidTr="00262620">
        <w:trPr>
          <w:trHeight w:val="794"/>
          <w:jc w:val="center"/>
        </w:trPr>
        <w:tc>
          <w:tcPr>
            <w:tcW w:w="1960" w:type="dxa"/>
            <w:shd w:val="clear" w:color="auto" w:fill="auto"/>
            <w:vAlign w:val="center"/>
          </w:tcPr>
          <w:p w14:paraId="02F4D3C0" w14:textId="77777777" w:rsidR="001A02B4" w:rsidRPr="00C56DE4" w:rsidRDefault="00A30DA6" w:rsidP="00616D8A">
            <w:pPr>
              <w:jc w:val="center"/>
              <w:rPr>
                <w:rFonts w:ascii="黑体" w:eastAsia="黑体" w:hAnsi="黑体"/>
                <w:sz w:val="32"/>
                <w:szCs w:val="32"/>
              </w:rPr>
            </w:pPr>
            <w:r>
              <w:rPr>
                <w:rFonts w:ascii="黑体" w:eastAsia="黑体" w:hAnsi="黑体" w:hint="eastAsia"/>
                <w:sz w:val="32"/>
                <w:szCs w:val="32"/>
              </w:rPr>
              <w:t>工作</w:t>
            </w:r>
            <w:r w:rsidR="001A02B4" w:rsidRPr="00C56DE4">
              <w:rPr>
                <w:rFonts w:ascii="黑体" w:eastAsia="黑体" w:hAnsi="黑体"/>
                <w:sz w:val="32"/>
                <w:szCs w:val="32"/>
              </w:rPr>
              <w:t>单位</w:t>
            </w:r>
          </w:p>
        </w:tc>
        <w:tc>
          <w:tcPr>
            <w:tcW w:w="49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6C118B" w14:textId="77777777" w:rsidR="001A02B4" w:rsidRPr="00C56DE4" w:rsidRDefault="001A02B4" w:rsidP="008500CF">
            <w:pPr>
              <w:ind w:firstLine="3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</w:tr>
      <w:tr w:rsidR="009A008A" w:rsidRPr="00C56DE4" w14:paraId="40559AE8" w14:textId="77777777" w:rsidTr="00262620">
        <w:trPr>
          <w:trHeight w:val="794"/>
          <w:jc w:val="center"/>
        </w:trPr>
        <w:tc>
          <w:tcPr>
            <w:tcW w:w="1960" w:type="dxa"/>
            <w:shd w:val="clear" w:color="auto" w:fill="auto"/>
            <w:vAlign w:val="center"/>
          </w:tcPr>
          <w:p w14:paraId="2AE1B0D7" w14:textId="77777777" w:rsidR="009A008A" w:rsidRPr="00C56DE4" w:rsidRDefault="009A008A" w:rsidP="00616D8A">
            <w:pPr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C56DE4">
              <w:rPr>
                <w:rFonts w:ascii="黑体" w:eastAsia="黑体" w:hAnsi="黑体" w:hint="eastAsia"/>
                <w:sz w:val="32"/>
                <w:szCs w:val="32"/>
              </w:rPr>
              <w:t>政治</w:t>
            </w:r>
            <w:r w:rsidRPr="00C56DE4">
              <w:rPr>
                <w:rFonts w:ascii="黑体" w:eastAsia="黑体" w:hAnsi="黑体"/>
                <w:sz w:val="32"/>
                <w:szCs w:val="32"/>
              </w:rPr>
              <w:t>面貌</w:t>
            </w:r>
          </w:p>
        </w:tc>
        <w:tc>
          <w:tcPr>
            <w:tcW w:w="49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49E151" w14:textId="77777777" w:rsidR="009A008A" w:rsidRPr="00C56DE4" w:rsidRDefault="009A008A" w:rsidP="008500CF">
            <w:pPr>
              <w:ind w:firstLine="3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</w:tr>
      <w:tr w:rsidR="001A02B4" w:rsidRPr="00C56DE4" w14:paraId="23287223" w14:textId="77777777" w:rsidTr="00262620">
        <w:trPr>
          <w:trHeight w:val="794"/>
          <w:jc w:val="center"/>
        </w:trPr>
        <w:tc>
          <w:tcPr>
            <w:tcW w:w="1960" w:type="dxa"/>
            <w:shd w:val="clear" w:color="auto" w:fill="auto"/>
            <w:vAlign w:val="center"/>
          </w:tcPr>
          <w:p w14:paraId="2F249A80" w14:textId="77777777" w:rsidR="001A02B4" w:rsidRPr="00C56DE4" w:rsidRDefault="001A02B4" w:rsidP="00616D8A">
            <w:pPr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C56DE4">
              <w:rPr>
                <w:rFonts w:ascii="黑体" w:eastAsia="黑体" w:hAnsi="黑体"/>
                <w:sz w:val="32"/>
                <w:szCs w:val="32"/>
              </w:rPr>
              <w:t>申</w:t>
            </w:r>
            <w:r w:rsidR="00616D8A" w:rsidRPr="00C56DE4">
              <w:rPr>
                <w:rFonts w:ascii="黑体" w:eastAsia="黑体" w:hAnsi="黑体" w:hint="eastAsia"/>
                <w:sz w:val="32"/>
                <w:szCs w:val="32"/>
              </w:rPr>
              <w:t xml:space="preserve"> </w:t>
            </w:r>
            <w:r w:rsidRPr="00C56DE4">
              <w:rPr>
                <w:rFonts w:ascii="黑体" w:eastAsia="黑体" w:hAnsi="黑体"/>
                <w:sz w:val="32"/>
                <w:szCs w:val="32"/>
              </w:rPr>
              <w:t>报</w:t>
            </w:r>
            <w:r w:rsidR="00616D8A" w:rsidRPr="00C56DE4">
              <w:rPr>
                <w:rFonts w:ascii="黑体" w:eastAsia="黑体" w:hAnsi="黑体" w:hint="eastAsia"/>
                <w:sz w:val="32"/>
                <w:szCs w:val="32"/>
              </w:rPr>
              <w:t xml:space="preserve"> </w:t>
            </w:r>
            <w:r w:rsidRPr="00C56DE4">
              <w:rPr>
                <w:rFonts w:ascii="黑体" w:eastAsia="黑体" w:hAnsi="黑体"/>
                <w:sz w:val="32"/>
                <w:szCs w:val="32"/>
              </w:rPr>
              <w:t>人</w:t>
            </w:r>
          </w:p>
        </w:tc>
        <w:tc>
          <w:tcPr>
            <w:tcW w:w="4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47E4FC" w14:textId="77777777" w:rsidR="001A02B4" w:rsidRPr="00C56DE4" w:rsidRDefault="001A02B4" w:rsidP="00EA5FC7">
            <w:pPr>
              <w:ind w:firstLine="3"/>
              <w:rPr>
                <w:rFonts w:ascii="黑体" w:eastAsia="黑体" w:hAnsi="黑体"/>
                <w:sz w:val="32"/>
                <w:szCs w:val="32"/>
              </w:rPr>
            </w:pPr>
          </w:p>
        </w:tc>
      </w:tr>
      <w:tr w:rsidR="001A02B4" w:rsidRPr="00C56DE4" w14:paraId="5820EC8F" w14:textId="77777777" w:rsidTr="00262620">
        <w:trPr>
          <w:trHeight w:val="794"/>
          <w:jc w:val="center"/>
        </w:trPr>
        <w:tc>
          <w:tcPr>
            <w:tcW w:w="1960" w:type="dxa"/>
            <w:shd w:val="clear" w:color="auto" w:fill="auto"/>
            <w:vAlign w:val="center"/>
          </w:tcPr>
          <w:p w14:paraId="61AF7357" w14:textId="77777777" w:rsidR="001A02B4" w:rsidRPr="00C56DE4" w:rsidRDefault="001A02B4" w:rsidP="00616D8A">
            <w:pPr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C56DE4">
              <w:rPr>
                <w:rFonts w:ascii="黑体" w:eastAsia="黑体" w:hAnsi="黑体"/>
                <w:sz w:val="32"/>
                <w:szCs w:val="32"/>
              </w:rPr>
              <w:t>填报日期</w:t>
            </w:r>
          </w:p>
        </w:tc>
        <w:tc>
          <w:tcPr>
            <w:tcW w:w="4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E8CD83" w14:textId="77777777" w:rsidR="001A02B4" w:rsidRPr="00C56DE4" w:rsidRDefault="001A02B4" w:rsidP="00EA5FC7">
            <w:pPr>
              <w:rPr>
                <w:rFonts w:ascii="黑体" w:eastAsia="黑体" w:hAnsi="黑体"/>
                <w:sz w:val="32"/>
                <w:szCs w:val="32"/>
              </w:rPr>
            </w:pPr>
          </w:p>
        </w:tc>
      </w:tr>
    </w:tbl>
    <w:p w14:paraId="02201F37" w14:textId="77777777" w:rsidR="001A02B4" w:rsidRPr="00C56DE4" w:rsidRDefault="001A02B4">
      <w:pPr>
        <w:rPr>
          <w:rFonts w:asciiTheme="minorEastAsia" w:eastAsiaTheme="minorEastAsia" w:hAnsiTheme="minorEastAsia"/>
        </w:rPr>
      </w:pPr>
    </w:p>
    <w:p w14:paraId="255A3EB9" w14:textId="77777777" w:rsidR="001A02B4" w:rsidRPr="00C56DE4" w:rsidRDefault="001A02B4" w:rsidP="001A02B4">
      <w:pPr>
        <w:jc w:val="center"/>
        <w:rPr>
          <w:rFonts w:asciiTheme="minorEastAsia" w:eastAsiaTheme="minorEastAsia" w:hAnsiTheme="minorEastAsia"/>
        </w:rPr>
      </w:pPr>
      <w:r w:rsidRPr="00C56DE4">
        <w:rPr>
          <w:rFonts w:asciiTheme="minorEastAsia" w:eastAsiaTheme="minorEastAsia" w:hAnsiTheme="minorEastAsia"/>
        </w:rPr>
        <w:br w:type="page"/>
      </w:r>
    </w:p>
    <w:p w14:paraId="12250C77" w14:textId="77777777" w:rsidR="00CC316B" w:rsidRPr="00C56DE4" w:rsidRDefault="00CC316B" w:rsidP="00CC316B">
      <w:pPr>
        <w:rPr>
          <w:rFonts w:asciiTheme="minorEastAsia" w:eastAsiaTheme="minorEastAsia" w:hAnsiTheme="minorEastAsia"/>
          <w:sz w:val="18"/>
          <w:szCs w:val="18"/>
        </w:rPr>
      </w:pP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"/>
        <w:gridCol w:w="349"/>
        <w:gridCol w:w="551"/>
        <w:gridCol w:w="481"/>
        <w:gridCol w:w="959"/>
        <w:gridCol w:w="720"/>
        <w:gridCol w:w="180"/>
        <w:gridCol w:w="1260"/>
        <w:gridCol w:w="1620"/>
        <w:gridCol w:w="2414"/>
      </w:tblGrid>
      <w:tr w:rsidR="00027FC1" w:rsidRPr="003B786C" w14:paraId="6FDBB782" w14:textId="77777777" w:rsidTr="00F42C13">
        <w:trPr>
          <w:trHeight w:val="607"/>
          <w:jc w:val="center"/>
        </w:trPr>
        <w:tc>
          <w:tcPr>
            <w:tcW w:w="949" w:type="dxa"/>
            <w:shd w:val="clear" w:color="auto" w:fill="auto"/>
            <w:vAlign w:val="center"/>
          </w:tcPr>
          <w:p w14:paraId="325BDFC3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姓名</w:t>
            </w:r>
          </w:p>
        </w:tc>
        <w:tc>
          <w:tcPr>
            <w:tcW w:w="2340" w:type="dxa"/>
            <w:gridSpan w:val="4"/>
            <w:shd w:val="clear" w:color="auto" w:fill="auto"/>
            <w:vAlign w:val="center"/>
          </w:tcPr>
          <w:p w14:paraId="09A40DF7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14:paraId="75B87333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性别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0286DC1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A075343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出生年月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36121C7D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234AE36B" w14:textId="77777777" w:rsidTr="00E86617">
        <w:trPr>
          <w:trHeight w:val="757"/>
          <w:jc w:val="center"/>
        </w:trPr>
        <w:tc>
          <w:tcPr>
            <w:tcW w:w="1849" w:type="dxa"/>
            <w:gridSpan w:val="3"/>
            <w:shd w:val="clear" w:color="auto" w:fill="auto"/>
            <w:vAlign w:val="center"/>
          </w:tcPr>
          <w:p w14:paraId="5B1BD6BC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学科门类</w:t>
            </w:r>
          </w:p>
        </w:tc>
        <w:tc>
          <w:tcPr>
            <w:tcW w:w="3600" w:type="dxa"/>
            <w:gridSpan w:val="5"/>
            <w:shd w:val="clear" w:color="auto" w:fill="auto"/>
            <w:vAlign w:val="center"/>
          </w:tcPr>
          <w:p w14:paraId="5609C256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4F71477D" w14:textId="77777777" w:rsidR="00CC316B" w:rsidRPr="003B786C" w:rsidRDefault="00CC316B" w:rsidP="00E86617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技术领域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47D075FA" w14:textId="77777777" w:rsidR="00CC316B" w:rsidRPr="003B786C" w:rsidRDefault="00CC316B" w:rsidP="00E86617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CC316B" w:rsidRPr="003B786C" w14:paraId="42609BF5" w14:textId="77777777" w:rsidTr="00F42C13">
        <w:trPr>
          <w:trHeight w:val="639"/>
          <w:jc w:val="center"/>
        </w:trPr>
        <w:tc>
          <w:tcPr>
            <w:tcW w:w="1849" w:type="dxa"/>
            <w:gridSpan w:val="3"/>
            <w:shd w:val="clear" w:color="auto" w:fill="auto"/>
            <w:vAlign w:val="center"/>
          </w:tcPr>
          <w:p w14:paraId="0B03536B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现工作单位</w:t>
            </w:r>
          </w:p>
        </w:tc>
        <w:tc>
          <w:tcPr>
            <w:tcW w:w="7634" w:type="dxa"/>
            <w:gridSpan w:val="7"/>
            <w:shd w:val="clear" w:color="auto" w:fill="auto"/>
            <w:vAlign w:val="center"/>
          </w:tcPr>
          <w:p w14:paraId="19A3F7A8" w14:textId="77777777" w:rsidR="00CC316B" w:rsidRPr="003B786C" w:rsidRDefault="00CC316B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661724E7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 w:val="restart"/>
            <w:shd w:val="clear" w:color="auto" w:fill="auto"/>
            <w:vAlign w:val="center"/>
          </w:tcPr>
          <w:p w14:paraId="0F4BDB20" w14:textId="77777777" w:rsidR="00CC316B" w:rsidRPr="003B786C" w:rsidRDefault="00CC316B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教育经历（</w:t>
            </w:r>
            <w:r w:rsidR="00027FC1" w:rsidRPr="003B786C">
              <w:rPr>
                <w:rFonts w:asciiTheme="minorEastAsia" w:eastAsiaTheme="minorEastAsia" w:hAnsiTheme="minorEastAsia"/>
                <w:sz w:val="24"/>
              </w:rPr>
              <w:t>从</w:t>
            </w:r>
            <w:r w:rsidRPr="003B786C">
              <w:rPr>
                <w:rFonts w:asciiTheme="minorEastAsia" w:eastAsiaTheme="minorEastAsia" w:hAnsiTheme="minorEastAsia"/>
                <w:sz w:val="24"/>
              </w:rPr>
              <w:t>大学起，按时间正序填写）</w:t>
            </w:r>
          </w:p>
        </w:tc>
        <w:tc>
          <w:tcPr>
            <w:tcW w:w="1032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221B49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学位</w:t>
            </w:r>
          </w:p>
        </w:tc>
        <w:tc>
          <w:tcPr>
            <w:tcW w:w="1679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DB65A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起始时间</w:t>
            </w:r>
          </w:p>
        </w:tc>
        <w:tc>
          <w:tcPr>
            <w:tcW w:w="14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99E32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终止时间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6B59D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院校</w:t>
            </w:r>
          </w:p>
        </w:tc>
        <w:tc>
          <w:tcPr>
            <w:tcW w:w="24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320C85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专业</w:t>
            </w:r>
          </w:p>
        </w:tc>
      </w:tr>
      <w:tr w:rsidR="00027FC1" w:rsidRPr="003B786C" w14:paraId="489B3DFE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EFA2E9" w14:textId="77777777" w:rsidR="00CC316B" w:rsidRPr="003B786C" w:rsidRDefault="00CC316B" w:rsidP="003E6288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0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99B30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35269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D550B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46B19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D91B2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29A2C739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A61B6F" w14:textId="77777777" w:rsidR="00CC316B" w:rsidRPr="003B786C" w:rsidRDefault="00CC316B" w:rsidP="003E6288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0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722DA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0E182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809AD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7F654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1F578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00D63654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64C1AC3F" w14:textId="77777777" w:rsidR="00CC316B" w:rsidRPr="003B786C" w:rsidRDefault="00CC316B" w:rsidP="003E6288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0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9E538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B8A9C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07D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3CFA2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71339F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763DD882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34EEE6A5" w14:textId="77777777" w:rsidR="00027FC1" w:rsidRPr="003B786C" w:rsidRDefault="00027FC1" w:rsidP="003E6288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0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30F46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DD2C7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BCC18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1B093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BFDAE8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14FC9E8F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3DA7F873" w14:textId="77777777" w:rsidR="00027FC1" w:rsidRPr="003B786C" w:rsidRDefault="00027FC1" w:rsidP="003E6288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0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32C1D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05AA8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2BE44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A0B5F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F31F18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3965D3BF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3A5B8853" w14:textId="77777777" w:rsidR="00CC316B" w:rsidRPr="003B786C" w:rsidRDefault="00CC316B" w:rsidP="003E6288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032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9B0B7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D5126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ECB29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4D21D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96D83CB" w14:textId="77777777" w:rsidR="00CC316B" w:rsidRPr="003B786C" w:rsidRDefault="00CC316B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705CE0AA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 w:val="restart"/>
            <w:shd w:val="clear" w:color="auto" w:fill="auto"/>
            <w:vAlign w:val="center"/>
          </w:tcPr>
          <w:p w14:paraId="1279076D" w14:textId="77777777" w:rsidR="00027FC1" w:rsidRPr="003B786C" w:rsidRDefault="00027FC1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工作经历（请按时间正序填写全职经历）</w:t>
            </w:r>
          </w:p>
        </w:tc>
        <w:tc>
          <w:tcPr>
            <w:tcW w:w="199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1EAD8D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职务</w:t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F4C29A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起始时间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DA799E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终止时间</w:t>
            </w:r>
          </w:p>
        </w:tc>
        <w:tc>
          <w:tcPr>
            <w:tcW w:w="24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787CE9" w14:textId="77777777" w:rsidR="00027FC1" w:rsidRPr="003B786C" w:rsidRDefault="00027FC1" w:rsidP="00F42C13">
            <w:pPr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3B786C">
              <w:rPr>
                <w:rFonts w:asciiTheme="minorEastAsia" w:eastAsiaTheme="minorEastAsia" w:hAnsiTheme="minorEastAsia"/>
                <w:sz w:val="24"/>
              </w:rPr>
              <w:t>单位</w:t>
            </w:r>
          </w:p>
        </w:tc>
      </w:tr>
      <w:tr w:rsidR="00027FC1" w:rsidRPr="003B786C" w14:paraId="573D5FFE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3623DADC" w14:textId="77777777" w:rsidR="00027FC1" w:rsidRPr="003B786C" w:rsidRDefault="00027FC1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00291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F2394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4D9BB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1A32A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FB4A1D" w:rsidRPr="003B786C" w14:paraId="50D95EB8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68987607" w14:textId="77777777" w:rsidR="00FB4A1D" w:rsidRPr="003B786C" w:rsidRDefault="00FB4A1D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4D3D1" w14:textId="77777777" w:rsidR="00FB4A1D" w:rsidRPr="003B786C" w:rsidRDefault="00FB4A1D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EDAA2" w14:textId="77777777" w:rsidR="00FB4A1D" w:rsidRPr="003B786C" w:rsidRDefault="00FB4A1D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64D4C" w14:textId="77777777" w:rsidR="00FB4A1D" w:rsidRPr="003B786C" w:rsidRDefault="00FB4A1D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902B48" w14:textId="77777777" w:rsidR="00FB4A1D" w:rsidRPr="003B786C" w:rsidRDefault="00FB4A1D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7DF27C4B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3E139275" w14:textId="77777777" w:rsidR="00027FC1" w:rsidRPr="003B786C" w:rsidRDefault="00027FC1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675A3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BAD9B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FE068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D0F277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3DEAE236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5A974ADF" w14:textId="77777777" w:rsidR="00027FC1" w:rsidRPr="003B786C" w:rsidRDefault="00027FC1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03024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3BAD4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34AA1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D2E6BE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280F208E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76F50DA0" w14:textId="77777777" w:rsidR="00027FC1" w:rsidRPr="003B786C" w:rsidRDefault="00027FC1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8B56D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4EBA3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0D2A2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9D8BF6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67EBCEF3" w14:textId="77777777" w:rsidTr="0077417C">
        <w:trPr>
          <w:trHeight w:val="639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6760A64D" w14:textId="77777777" w:rsidR="00027FC1" w:rsidRPr="003B786C" w:rsidRDefault="00027FC1" w:rsidP="00F42C13">
            <w:pPr>
              <w:snapToGrid w:val="0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8B317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B2808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BC154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D49F30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27FC1" w:rsidRPr="003B786C" w14:paraId="7C119E91" w14:textId="77777777" w:rsidTr="0077417C">
        <w:trPr>
          <w:trHeight w:val="624"/>
          <w:jc w:val="center"/>
        </w:trPr>
        <w:tc>
          <w:tcPr>
            <w:tcW w:w="1298" w:type="dxa"/>
            <w:gridSpan w:val="2"/>
            <w:vMerge/>
            <w:shd w:val="clear" w:color="auto" w:fill="auto"/>
            <w:vAlign w:val="center"/>
          </w:tcPr>
          <w:p w14:paraId="5C6F2A4D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6A6A3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38CD1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DD9FC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006AE6" w14:textId="77777777" w:rsidR="00027FC1" w:rsidRPr="003B786C" w:rsidRDefault="00027FC1" w:rsidP="00CC316B">
            <w:pPr>
              <w:rPr>
                <w:rFonts w:asciiTheme="minorEastAsia" w:eastAsiaTheme="minorEastAsia" w:hAnsiTheme="minorEastAsia"/>
                <w:sz w:val="24"/>
              </w:rPr>
            </w:pPr>
          </w:p>
        </w:tc>
      </w:tr>
    </w:tbl>
    <w:p w14:paraId="4AFD168A" w14:textId="77777777" w:rsidR="00FB4A1D" w:rsidRPr="00C56DE4" w:rsidRDefault="00FB4A1D" w:rsidP="00CC316B">
      <w:pPr>
        <w:rPr>
          <w:rFonts w:asciiTheme="minorEastAsia" w:eastAsiaTheme="minorEastAsia" w:hAnsiTheme="minorEastAsia"/>
          <w:sz w:val="18"/>
          <w:szCs w:val="18"/>
        </w:rPr>
      </w:pPr>
      <w:r w:rsidRPr="00C56DE4">
        <w:rPr>
          <w:rFonts w:asciiTheme="minorEastAsia" w:eastAsiaTheme="minorEastAsia" w:hAnsiTheme="minorEastAsia"/>
          <w:sz w:val="30"/>
          <w:szCs w:val="30"/>
        </w:rPr>
        <w:br w:type="page"/>
      </w:r>
    </w:p>
    <w:tbl>
      <w:tblPr>
        <w:tblW w:w="95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15"/>
      </w:tblGrid>
      <w:tr w:rsidR="00FB4A1D" w:rsidRPr="00C56DE4" w14:paraId="12C6457F" w14:textId="77777777" w:rsidTr="003B786C">
        <w:trPr>
          <w:trHeight w:val="699"/>
          <w:jc w:val="center"/>
        </w:trPr>
        <w:tc>
          <w:tcPr>
            <w:tcW w:w="9515" w:type="dxa"/>
            <w:shd w:val="clear" w:color="auto" w:fill="auto"/>
            <w:vAlign w:val="center"/>
          </w:tcPr>
          <w:p w14:paraId="6A567B54" w14:textId="11E66022" w:rsidR="00FB4A1D" w:rsidRPr="00C56DE4" w:rsidRDefault="00FB4A1D" w:rsidP="00F42C13">
            <w:pPr>
              <w:snapToGrid w:val="0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C56DE4">
              <w:rPr>
                <w:rFonts w:asciiTheme="minorEastAsia" w:eastAsiaTheme="minorEastAsia" w:hAnsiTheme="minorEastAsia"/>
                <w:b/>
                <w:sz w:val="28"/>
                <w:szCs w:val="28"/>
              </w:rPr>
              <w:lastRenderedPageBreak/>
              <w:t>自我评价</w:t>
            </w:r>
            <w:r w:rsidRPr="00C56DE4">
              <w:rPr>
                <w:rFonts w:asciiTheme="minorEastAsia" w:eastAsiaTheme="minorEastAsia" w:hAnsiTheme="minorEastAsia"/>
                <w:b/>
                <w:sz w:val="24"/>
                <w:szCs w:val="28"/>
              </w:rPr>
              <w:t>（近5年主要学术贡献，创新成果及其科学价值或社会经济意义，</w:t>
            </w:r>
            <w:r w:rsidR="001B2D39">
              <w:rPr>
                <w:rFonts w:asciiTheme="minorEastAsia" w:eastAsiaTheme="minorEastAsia" w:hAnsiTheme="minorEastAsia" w:hint="eastAsia"/>
                <w:b/>
                <w:sz w:val="24"/>
                <w:szCs w:val="28"/>
              </w:rPr>
              <w:t>限</w:t>
            </w:r>
            <w:r w:rsidR="00C006F4" w:rsidRPr="00E75E82">
              <w:rPr>
                <w:rFonts w:asciiTheme="minorEastAsia" w:eastAsiaTheme="minorEastAsia" w:hAnsiTheme="minorEastAsia" w:hint="eastAsia"/>
                <w:b/>
                <w:sz w:val="24"/>
                <w:szCs w:val="28"/>
              </w:rPr>
              <w:t>一页</w:t>
            </w:r>
            <w:r w:rsidRPr="00C56DE4">
              <w:rPr>
                <w:rFonts w:asciiTheme="minorEastAsia" w:eastAsiaTheme="minorEastAsia" w:hAnsiTheme="minorEastAsia"/>
                <w:b/>
                <w:sz w:val="24"/>
                <w:szCs w:val="28"/>
              </w:rPr>
              <w:t>）</w:t>
            </w:r>
          </w:p>
        </w:tc>
      </w:tr>
      <w:tr w:rsidR="00FB4A1D" w:rsidRPr="00C56DE4" w14:paraId="466EE4AC" w14:textId="77777777" w:rsidTr="00C56DE4">
        <w:trPr>
          <w:trHeight w:val="12128"/>
          <w:jc w:val="center"/>
        </w:trPr>
        <w:tc>
          <w:tcPr>
            <w:tcW w:w="9515" w:type="dxa"/>
            <w:shd w:val="clear" w:color="auto" w:fill="auto"/>
          </w:tcPr>
          <w:p w14:paraId="5B64D5E7" w14:textId="77777777" w:rsidR="00FB4A1D" w:rsidRPr="00C56DE4" w:rsidRDefault="00FB4A1D" w:rsidP="0024486C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Theme="minorEastAsia" w:eastAsiaTheme="minorEastAsia" w:hAnsiTheme="minorEastAsia"/>
                <w:sz w:val="24"/>
              </w:rPr>
            </w:pPr>
          </w:p>
        </w:tc>
      </w:tr>
    </w:tbl>
    <w:p w14:paraId="27476796" w14:textId="77777777" w:rsidR="00FB4A1D" w:rsidRPr="00C56DE4" w:rsidRDefault="00FB4A1D" w:rsidP="00FB4A1D">
      <w:pPr>
        <w:rPr>
          <w:rFonts w:asciiTheme="minorEastAsia" w:eastAsiaTheme="minorEastAsia" w:hAnsiTheme="minorEastAsia"/>
          <w:sz w:val="30"/>
          <w:szCs w:val="30"/>
        </w:rPr>
        <w:sectPr w:rsidR="00FB4A1D" w:rsidRPr="00C56DE4" w:rsidSect="00C56DE4">
          <w:pgSz w:w="11906" w:h="16838"/>
          <w:pgMar w:top="1440" w:right="1418" w:bottom="1440" w:left="1418" w:header="851" w:footer="992" w:gutter="0"/>
          <w:cols w:space="425"/>
          <w:docGrid w:type="lines" w:linePitch="312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8"/>
        <w:gridCol w:w="2977"/>
        <w:gridCol w:w="3836"/>
        <w:gridCol w:w="1267"/>
        <w:gridCol w:w="1567"/>
      </w:tblGrid>
      <w:tr w:rsidR="006031EA" w:rsidRPr="00235188" w14:paraId="6A67CE99" w14:textId="6C2E3EB7" w:rsidTr="006031EA">
        <w:trPr>
          <w:trHeight w:val="749"/>
        </w:trPr>
        <w:tc>
          <w:tcPr>
            <w:tcW w:w="4248" w:type="dxa"/>
            <w:shd w:val="clear" w:color="auto" w:fill="auto"/>
            <w:vAlign w:val="center"/>
          </w:tcPr>
          <w:p w14:paraId="012F16D4" w14:textId="2926D7FA" w:rsidR="006031EA" w:rsidRPr="00235188" w:rsidRDefault="006031EA" w:rsidP="00F42C13">
            <w:pPr>
              <w:snapToGrid w:val="0"/>
              <w:jc w:val="center"/>
              <w:rPr>
                <w:rFonts w:eastAsiaTheme="minorEastAsia"/>
                <w:sz w:val="24"/>
              </w:rPr>
            </w:pPr>
            <w:r w:rsidRPr="00235188">
              <w:rPr>
                <w:rFonts w:eastAsiaTheme="minorEastAsia"/>
                <w:sz w:val="24"/>
              </w:rPr>
              <w:lastRenderedPageBreak/>
              <w:t>著作或论文名称</w:t>
            </w:r>
            <w:r w:rsidR="0064504B">
              <w:rPr>
                <w:rFonts w:eastAsiaTheme="minorEastAsia" w:hint="eastAsia"/>
                <w:sz w:val="24"/>
              </w:rPr>
              <w:t>（近</w:t>
            </w:r>
            <w:r w:rsidR="0064504B">
              <w:rPr>
                <w:rFonts w:eastAsiaTheme="minorEastAsia" w:hint="eastAsia"/>
                <w:sz w:val="24"/>
              </w:rPr>
              <w:t>5</w:t>
            </w:r>
            <w:r w:rsidR="0064504B">
              <w:rPr>
                <w:rFonts w:eastAsiaTheme="minorEastAsia" w:hint="eastAsia"/>
                <w:sz w:val="24"/>
              </w:rPr>
              <w:t>年，限</w:t>
            </w:r>
            <w:r w:rsidR="0064504B">
              <w:rPr>
                <w:rFonts w:eastAsiaTheme="minorEastAsia" w:hint="eastAsia"/>
                <w:sz w:val="24"/>
              </w:rPr>
              <w:t>5</w:t>
            </w:r>
            <w:r w:rsidR="0064504B">
              <w:rPr>
                <w:rFonts w:eastAsiaTheme="minorEastAsia" w:hint="eastAsia"/>
                <w:sz w:val="24"/>
              </w:rPr>
              <w:t>篇）</w:t>
            </w:r>
          </w:p>
        </w:tc>
        <w:tc>
          <w:tcPr>
            <w:tcW w:w="2977" w:type="dxa"/>
            <w:vAlign w:val="center"/>
          </w:tcPr>
          <w:p w14:paraId="3F3F3A74" w14:textId="604A89D1" w:rsidR="006031EA" w:rsidRPr="00235188" w:rsidRDefault="006031EA" w:rsidP="006031EA">
            <w:pPr>
              <w:snapToGrid w:val="0"/>
              <w:jc w:val="center"/>
              <w:rPr>
                <w:rFonts w:eastAsiaTheme="minorEastAsia"/>
                <w:sz w:val="24"/>
              </w:rPr>
            </w:pPr>
            <w:r w:rsidRPr="00235188">
              <w:rPr>
                <w:rFonts w:eastAsiaTheme="minorEastAsia"/>
                <w:sz w:val="24"/>
              </w:rPr>
              <w:t>出版单位或发表刊物名称</w:t>
            </w:r>
          </w:p>
        </w:tc>
        <w:tc>
          <w:tcPr>
            <w:tcW w:w="3836" w:type="dxa"/>
            <w:shd w:val="clear" w:color="auto" w:fill="auto"/>
            <w:vAlign w:val="center"/>
          </w:tcPr>
          <w:p w14:paraId="068B869B" w14:textId="0EF23C95" w:rsidR="006031EA" w:rsidRPr="00235188" w:rsidRDefault="006031EA" w:rsidP="00F42C13">
            <w:pPr>
              <w:snapToGrid w:val="0"/>
              <w:jc w:val="center"/>
              <w:rPr>
                <w:rFonts w:eastAsiaTheme="minorEastAsia"/>
                <w:sz w:val="24"/>
              </w:rPr>
            </w:pPr>
            <w:r w:rsidRPr="00235188">
              <w:rPr>
                <w:rFonts w:eastAsiaTheme="minorEastAsia"/>
                <w:sz w:val="24"/>
              </w:rPr>
              <w:t>作者排序（按顺序写出全部作者，通讯作者标注</w:t>
            </w:r>
            <w:r w:rsidRPr="00235188">
              <w:rPr>
                <w:rFonts w:eastAsiaTheme="minorEastAsia"/>
                <w:sz w:val="24"/>
              </w:rPr>
              <w:t>*</w:t>
            </w:r>
            <w:r w:rsidRPr="00235188">
              <w:rPr>
                <w:rFonts w:eastAsiaTheme="minorEastAsia"/>
                <w:sz w:val="24"/>
              </w:rPr>
              <w:t>号</w:t>
            </w:r>
            <w:r w:rsidR="0064504B">
              <w:rPr>
                <w:rFonts w:eastAsiaTheme="minorEastAsia" w:hint="eastAsia"/>
                <w:sz w:val="24"/>
              </w:rPr>
              <w:t>，</w:t>
            </w:r>
            <w:proofErr w:type="gramStart"/>
            <w:r w:rsidR="0064504B">
              <w:rPr>
                <w:rFonts w:eastAsiaTheme="minorEastAsia" w:hint="eastAsia"/>
                <w:sz w:val="24"/>
              </w:rPr>
              <w:t>一</w:t>
            </w:r>
            <w:proofErr w:type="gramEnd"/>
            <w:r w:rsidR="0064504B">
              <w:rPr>
                <w:rFonts w:eastAsiaTheme="minorEastAsia" w:hint="eastAsia"/>
                <w:sz w:val="24"/>
              </w:rPr>
              <w:t>作标注</w:t>
            </w:r>
            <w:r w:rsidR="0064504B">
              <w:rPr>
                <w:rFonts w:eastAsiaTheme="minorEastAsia" w:hint="eastAsia"/>
                <w:sz w:val="24"/>
              </w:rPr>
              <w:t>#</w:t>
            </w:r>
            <w:r w:rsidR="0064504B">
              <w:rPr>
                <w:rFonts w:eastAsiaTheme="minorEastAsia" w:hint="eastAsia"/>
                <w:sz w:val="24"/>
              </w:rPr>
              <w:t>号</w:t>
            </w:r>
            <w:r w:rsidRPr="00235188">
              <w:rPr>
                <w:rFonts w:eastAsiaTheme="minorEastAsia"/>
                <w:sz w:val="24"/>
              </w:rPr>
              <w:t>）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31B795A5" w14:textId="2695F3C4" w:rsidR="006031EA" w:rsidRPr="00235188" w:rsidRDefault="006031EA" w:rsidP="00F42C13">
            <w:pPr>
              <w:snapToGrid w:val="0"/>
              <w:jc w:val="center"/>
              <w:rPr>
                <w:rFonts w:eastAsiaTheme="minorEastAsia"/>
                <w:sz w:val="24"/>
              </w:rPr>
            </w:pPr>
            <w:r w:rsidRPr="00235188">
              <w:rPr>
                <w:rFonts w:eastAsiaTheme="minorEastAsia"/>
                <w:sz w:val="24"/>
              </w:rPr>
              <w:t>发表年度</w:t>
            </w:r>
          </w:p>
        </w:tc>
        <w:tc>
          <w:tcPr>
            <w:tcW w:w="1567" w:type="dxa"/>
          </w:tcPr>
          <w:p w14:paraId="4528D191" w14:textId="00128B57" w:rsidR="006031EA" w:rsidRPr="00235188" w:rsidRDefault="006031EA" w:rsidP="00F42C13">
            <w:pPr>
              <w:snapToGrid w:val="0"/>
              <w:jc w:val="center"/>
              <w:rPr>
                <w:rFonts w:eastAsiaTheme="minorEastAsia"/>
                <w:sz w:val="24"/>
              </w:rPr>
            </w:pPr>
            <w:r w:rsidRPr="00235188">
              <w:rPr>
                <w:rFonts w:eastAsiaTheme="minorEastAsia"/>
                <w:sz w:val="24"/>
              </w:rPr>
              <w:t>期号、起止页码</w:t>
            </w:r>
          </w:p>
        </w:tc>
      </w:tr>
      <w:tr w:rsidR="006031EA" w:rsidRPr="00235188" w14:paraId="5D5382D9" w14:textId="49FC6E7C" w:rsidTr="006031EA">
        <w:trPr>
          <w:trHeight w:val="567"/>
        </w:trPr>
        <w:tc>
          <w:tcPr>
            <w:tcW w:w="4248" w:type="dxa"/>
            <w:shd w:val="clear" w:color="auto" w:fill="auto"/>
            <w:vAlign w:val="center"/>
          </w:tcPr>
          <w:p w14:paraId="06CEF8B6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2977" w:type="dxa"/>
          </w:tcPr>
          <w:p w14:paraId="2DB5B43B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3836" w:type="dxa"/>
            <w:shd w:val="clear" w:color="auto" w:fill="auto"/>
            <w:vAlign w:val="center"/>
          </w:tcPr>
          <w:p w14:paraId="4D281DA8" w14:textId="568454CA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267" w:type="dxa"/>
            <w:shd w:val="clear" w:color="auto" w:fill="auto"/>
            <w:vAlign w:val="center"/>
          </w:tcPr>
          <w:p w14:paraId="17069112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567" w:type="dxa"/>
          </w:tcPr>
          <w:p w14:paraId="74275779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</w:tr>
      <w:tr w:rsidR="006031EA" w:rsidRPr="00235188" w14:paraId="0048FF85" w14:textId="2453A14A" w:rsidTr="006031EA">
        <w:trPr>
          <w:trHeight w:val="567"/>
        </w:trPr>
        <w:tc>
          <w:tcPr>
            <w:tcW w:w="4248" w:type="dxa"/>
            <w:shd w:val="clear" w:color="auto" w:fill="auto"/>
            <w:vAlign w:val="center"/>
          </w:tcPr>
          <w:p w14:paraId="67CF97B2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2977" w:type="dxa"/>
          </w:tcPr>
          <w:p w14:paraId="7FE9AECE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3836" w:type="dxa"/>
            <w:shd w:val="clear" w:color="auto" w:fill="auto"/>
            <w:vAlign w:val="center"/>
          </w:tcPr>
          <w:p w14:paraId="21FB71D7" w14:textId="2ED01606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267" w:type="dxa"/>
            <w:shd w:val="clear" w:color="auto" w:fill="auto"/>
            <w:vAlign w:val="center"/>
          </w:tcPr>
          <w:p w14:paraId="464B0758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567" w:type="dxa"/>
          </w:tcPr>
          <w:p w14:paraId="375F4FC0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</w:tr>
      <w:tr w:rsidR="006031EA" w:rsidRPr="00235188" w14:paraId="1888F371" w14:textId="5E83579C" w:rsidTr="006031EA">
        <w:trPr>
          <w:trHeight w:val="567"/>
        </w:trPr>
        <w:tc>
          <w:tcPr>
            <w:tcW w:w="4248" w:type="dxa"/>
            <w:shd w:val="clear" w:color="auto" w:fill="auto"/>
            <w:vAlign w:val="center"/>
          </w:tcPr>
          <w:p w14:paraId="0B7F3D3A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2977" w:type="dxa"/>
          </w:tcPr>
          <w:p w14:paraId="42897812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3836" w:type="dxa"/>
            <w:shd w:val="clear" w:color="auto" w:fill="auto"/>
            <w:vAlign w:val="center"/>
          </w:tcPr>
          <w:p w14:paraId="2B5C9E7C" w14:textId="42E411BE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267" w:type="dxa"/>
            <w:shd w:val="clear" w:color="auto" w:fill="auto"/>
            <w:vAlign w:val="center"/>
          </w:tcPr>
          <w:p w14:paraId="1B38B6AF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567" w:type="dxa"/>
          </w:tcPr>
          <w:p w14:paraId="6FC4D3DC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</w:tr>
      <w:tr w:rsidR="006031EA" w:rsidRPr="00235188" w14:paraId="3FAFC3F9" w14:textId="6D00971B" w:rsidTr="006031EA">
        <w:trPr>
          <w:trHeight w:val="567"/>
        </w:trPr>
        <w:tc>
          <w:tcPr>
            <w:tcW w:w="4248" w:type="dxa"/>
            <w:shd w:val="clear" w:color="auto" w:fill="auto"/>
            <w:vAlign w:val="center"/>
          </w:tcPr>
          <w:p w14:paraId="58EFFC7B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2977" w:type="dxa"/>
          </w:tcPr>
          <w:p w14:paraId="017815C5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3836" w:type="dxa"/>
            <w:shd w:val="clear" w:color="auto" w:fill="auto"/>
            <w:vAlign w:val="center"/>
          </w:tcPr>
          <w:p w14:paraId="09B5F100" w14:textId="2ED02069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267" w:type="dxa"/>
            <w:shd w:val="clear" w:color="auto" w:fill="auto"/>
            <w:vAlign w:val="center"/>
          </w:tcPr>
          <w:p w14:paraId="23EB3936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567" w:type="dxa"/>
          </w:tcPr>
          <w:p w14:paraId="4AB1CE22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</w:tr>
      <w:tr w:rsidR="006031EA" w:rsidRPr="00235188" w14:paraId="6F9D3AFC" w14:textId="223DDAC6" w:rsidTr="006031EA">
        <w:trPr>
          <w:trHeight w:val="567"/>
        </w:trPr>
        <w:tc>
          <w:tcPr>
            <w:tcW w:w="4248" w:type="dxa"/>
            <w:shd w:val="clear" w:color="auto" w:fill="auto"/>
            <w:vAlign w:val="center"/>
          </w:tcPr>
          <w:p w14:paraId="54FDEEF0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2977" w:type="dxa"/>
          </w:tcPr>
          <w:p w14:paraId="35D01EC0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3836" w:type="dxa"/>
            <w:shd w:val="clear" w:color="auto" w:fill="auto"/>
            <w:vAlign w:val="center"/>
          </w:tcPr>
          <w:p w14:paraId="2CC451F8" w14:textId="76E7CDD3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267" w:type="dxa"/>
            <w:shd w:val="clear" w:color="auto" w:fill="auto"/>
            <w:vAlign w:val="center"/>
          </w:tcPr>
          <w:p w14:paraId="02895656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  <w:tc>
          <w:tcPr>
            <w:tcW w:w="1567" w:type="dxa"/>
          </w:tcPr>
          <w:p w14:paraId="39FEB167" w14:textId="77777777" w:rsidR="006031EA" w:rsidRPr="00235188" w:rsidRDefault="006031EA" w:rsidP="00F42C13">
            <w:pPr>
              <w:snapToGrid w:val="0"/>
              <w:rPr>
                <w:rFonts w:eastAsiaTheme="minorEastAsia"/>
                <w:sz w:val="24"/>
              </w:rPr>
            </w:pPr>
          </w:p>
        </w:tc>
      </w:tr>
    </w:tbl>
    <w:p w14:paraId="01FC16A3" w14:textId="53FF6855" w:rsidR="00EF236D" w:rsidRPr="003B786C" w:rsidRDefault="00957A2A" w:rsidP="006031EA">
      <w:pPr>
        <w:ind w:firstLine="600"/>
        <w:rPr>
          <w:rFonts w:asciiTheme="minorEastAsia" w:eastAsiaTheme="minorEastAsia" w:hAnsiTheme="minorEastAsia"/>
          <w:sz w:val="22"/>
          <w:szCs w:val="30"/>
        </w:rPr>
        <w:sectPr w:rsidR="00EF236D" w:rsidRPr="003B786C" w:rsidSect="00FB4A1D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  <w:r w:rsidRPr="00235188">
        <w:rPr>
          <w:rFonts w:eastAsiaTheme="minorEastAsia"/>
          <w:sz w:val="22"/>
        </w:rPr>
        <w:t>注：</w:t>
      </w:r>
      <w:r w:rsidRPr="00235188">
        <w:rPr>
          <w:rFonts w:eastAsiaTheme="minorEastAsia"/>
          <w:sz w:val="22"/>
        </w:rPr>
        <w:t>1</w:t>
      </w:r>
      <w:r w:rsidRPr="00235188">
        <w:rPr>
          <w:rFonts w:eastAsiaTheme="minorEastAsia"/>
          <w:sz w:val="22"/>
        </w:rPr>
        <w:t>．近</w:t>
      </w:r>
      <w:r w:rsidRPr="00235188">
        <w:rPr>
          <w:rFonts w:eastAsiaTheme="minorEastAsia"/>
          <w:sz w:val="22"/>
        </w:rPr>
        <w:t>5</w:t>
      </w:r>
      <w:r w:rsidRPr="00235188">
        <w:rPr>
          <w:rFonts w:eastAsiaTheme="minorEastAsia"/>
          <w:sz w:val="22"/>
        </w:rPr>
        <w:t>年主要发表论文</w:t>
      </w:r>
      <w:r w:rsidR="006031EA" w:rsidRPr="00235188">
        <w:rPr>
          <w:rFonts w:eastAsiaTheme="minorEastAsia"/>
          <w:sz w:val="22"/>
        </w:rPr>
        <w:t>或著作</w:t>
      </w:r>
      <w:r w:rsidRPr="00235188">
        <w:rPr>
          <w:rFonts w:eastAsiaTheme="minorEastAsia"/>
          <w:sz w:val="22"/>
        </w:rPr>
        <w:t>；</w:t>
      </w:r>
      <w:r w:rsidRPr="00235188">
        <w:rPr>
          <w:rFonts w:eastAsiaTheme="minorEastAsia"/>
          <w:sz w:val="22"/>
        </w:rPr>
        <w:t xml:space="preserve">  </w:t>
      </w:r>
      <w:r w:rsidR="006031EA" w:rsidRPr="00235188">
        <w:rPr>
          <w:rFonts w:eastAsiaTheme="minorEastAsia"/>
          <w:sz w:val="22"/>
          <w:szCs w:val="30"/>
        </w:rPr>
        <w:t>2</w:t>
      </w:r>
      <w:r w:rsidRPr="00235188">
        <w:rPr>
          <w:rFonts w:eastAsiaTheme="minorEastAsia"/>
          <w:sz w:val="22"/>
          <w:szCs w:val="30"/>
        </w:rPr>
        <w:t>．</w:t>
      </w:r>
      <w:r w:rsidR="009A7589">
        <w:rPr>
          <w:rFonts w:eastAsiaTheme="minorEastAsia" w:hint="eastAsia"/>
          <w:sz w:val="22"/>
          <w:szCs w:val="30"/>
        </w:rPr>
        <w:t>文件末尾附上论文首页</w:t>
      </w:r>
      <w:r w:rsidR="006031EA" w:rsidRPr="00235188">
        <w:rPr>
          <w:rFonts w:eastAsiaTheme="minorEastAsia"/>
          <w:sz w:val="22"/>
          <w:szCs w:val="30"/>
        </w:rPr>
        <w:t>；</w:t>
      </w:r>
      <w:r w:rsidRPr="003B786C">
        <w:rPr>
          <w:rFonts w:asciiTheme="minorEastAsia" w:eastAsiaTheme="minorEastAsia" w:hAnsiTheme="minorEastAsia" w:hint="eastAsia"/>
          <w:sz w:val="22"/>
          <w:szCs w:val="30"/>
        </w:rPr>
        <w:t xml:space="preserve">     </w:t>
      </w:r>
    </w:p>
    <w:p w14:paraId="3EFD14CD" w14:textId="77777777" w:rsidR="00705626" w:rsidRPr="00C56DE4" w:rsidRDefault="00705626" w:rsidP="00EA5FC7">
      <w:pPr>
        <w:rPr>
          <w:rFonts w:asciiTheme="minorEastAsia" w:eastAsiaTheme="minorEastAsia" w:hAnsiTheme="minorEastAsia"/>
        </w:rPr>
      </w:pPr>
    </w:p>
    <w:tbl>
      <w:tblPr>
        <w:tblW w:w="9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1440"/>
        <w:gridCol w:w="2507"/>
        <w:gridCol w:w="1260"/>
        <w:gridCol w:w="1607"/>
        <w:gridCol w:w="1826"/>
      </w:tblGrid>
      <w:tr w:rsidR="00705626" w:rsidRPr="00235188" w14:paraId="28FAD049" w14:textId="77777777" w:rsidTr="00262620">
        <w:trPr>
          <w:trHeight w:val="627"/>
          <w:jc w:val="center"/>
        </w:trPr>
        <w:tc>
          <w:tcPr>
            <w:tcW w:w="9468" w:type="dxa"/>
            <w:gridSpan w:val="6"/>
            <w:shd w:val="clear" w:color="auto" w:fill="auto"/>
            <w:vAlign w:val="center"/>
          </w:tcPr>
          <w:p w14:paraId="0E13CF0D" w14:textId="77777777" w:rsidR="00705626" w:rsidRPr="00235188" w:rsidRDefault="00705626" w:rsidP="00262620">
            <w:pPr>
              <w:rPr>
                <w:rFonts w:eastAsiaTheme="minorEastAsia"/>
                <w:b/>
                <w:sz w:val="28"/>
                <w:szCs w:val="28"/>
              </w:rPr>
            </w:pPr>
            <w:r w:rsidRPr="00235188">
              <w:rPr>
                <w:rFonts w:eastAsiaTheme="minorEastAsia"/>
                <w:b/>
                <w:sz w:val="24"/>
                <w:szCs w:val="28"/>
              </w:rPr>
              <w:t>专利情况（按重要性填写主要专利，总共不超过</w:t>
            </w:r>
            <w:r w:rsidR="00EA5FC7" w:rsidRPr="00235188">
              <w:rPr>
                <w:rFonts w:eastAsiaTheme="minorEastAsia"/>
                <w:b/>
                <w:sz w:val="24"/>
                <w:szCs w:val="28"/>
              </w:rPr>
              <w:t>5</w:t>
            </w:r>
            <w:r w:rsidRPr="00235188">
              <w:rPr>
                <w:rFonts w:eastAsiaTheme="minorEastAsia"/>
                <w:b/>
                <w:sz w:val="24"/>
                <w:szCs w:val="28"/>
              </w:rPr>
              <w:t>项）</w:t>
            </w:r>
          </w:p>
        </w:tc>
      </w:tr>
      <w:tr w:rsidR="00705626" w:rsidRPr="00235188" w14:paraId="7156F3C7" w14:textId="77777777" w:rsidTr="00F42C13">
        <w:trPr>
          <w:trHeight w:val="646"/>
          <w:jc w:val="center"/>
        </w:trPr>
        <w:tc>
          <w:tcPr>
            <w:tcW w:w="828" w:type="dxa"/>
            <w:shd w:val="clear" w:color="auto" w:fill="auto"/>
            <w:vAlign w:val="center"/>
          </w:tcPr>
          <w:p w14:paraId="39153A97" w14:textId="77777777" w:rsidR="00705626" w:rsidRPr="00235188" w:rsidRDefault="00705626" w:rsidP="003B786C">
            <w:pPr>
              <w:jc w:val="center"/>
              <w:rPr>
                <w:rFonts w:eastAsiaTheme="minorEastAsia"/>
                <w:sz w:val="24"/>
                <w:szCs w:val="28"/>
              </w:rPr>
            </w:pPr>
            <w:r w:rsidRPr="00235188">
              <w:rPr>
                <w:rFonts w:eastAsiaTheme="minorEastAsia"/>
                <w:sz w:val="24"/>
                <w:szCs w:val="28"/>
              </w:rPr>
              <w:t>序号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E7583ED" w14:textId="77777777" w:rsidR="00705626" w:rsidRPr="00235188" w:rsidRDefault="00705626" w:rsidP="003B786C">
            <w:pPr>
              <w:jc w:val="center"/>
              <w:rPr>
                <w:rFonts w:eastAsiaTheme="minorEastAsia"/>
                <w:sz w:val="24"/>
                <w:szCs w:val="28"/>
              </w:rPr>
            </w:pPr>
            <w:r w:rsidRPr="00235188">
              <w:rPr>
                <w:rFonts w:eastAsiaTheme="minorEastAsia"/>
                <w:sz w:val="24"/>
                <w:szCs w:val="28"/>
              </w:rPr>
              <w:t>专利号</w:t>
            </w:r>
          </w:p>
        </w:tc>
        <w:tc>
          <w:tcPr>
            <w:tcW w:w="2507" w:type="dxa"/>
            <w:shd w:val="clear" w:color="auto" w:fill="auto"/>
            <w:vAlign w:val="center"/>
          </w:tcPr>
          <w:p w14:paraId="7D530977" w14:textId="77777777" w:rsidR="00705626" w:rsidRPr="00235188" w:rsidRDefault="00705626" w:rsidP="003B786C">
            <w:pPr>
              <w:jc w:val="center"/>
              <w:rPr>
                <w:rFonts w:eastAsiaTheme="minorEastAsia"/>
                <w:sz w:val="24"/>
                <w:szCs w:val="28"/>
              </w:rPr>
            </w:pPr>
            <w:r w:rsidRPr="00235188">
              <w:rPr>
                <w:rFonts w:eastAsiaTheme="minorEastAsia"/>
                <w:sz w:val="24"/>
                <w:szCs w:val="28"/>
              </w:rPr>
              <w:t>专利名称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59F097F" w14:textId="77777777" w:rsidR="00705626" w:rsidRPr="00235188" w:rsidRDefault="00705626" w:rsidP="003B786C">
            <w:pPr>
              <w:jc w:val="center"/>
              <w:rPr>
                <w:rFonts w:eastAsiaTheme="minorEastAsia"/>
                <w:sz w:val="24"/>
                <w:szCs w:val="28"/>
              </w:rPr>
            </w:pPr>
            <w:r w:rsidRPr="00235188">
              <w:rPr>
                <w:rFonts w:eastAsiaTheme="minorEastAsia"/>
                <w:sz w:val="24"/>
                <w:szCs w:val="28"/>
              </w:rPr>
              <w:t>类别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713C434C" w14:textId="77777777" w:rsidR="00705626" w:rsidRPr="00235188" w:rsidRDefault="00705626" w:rsidP="003B786C">
            <w:pPr>
              <w:jc w:val="center"/>
              <w:rPr>
                <w:rFonts w:eastAsiaTheme="minorEastAsia"/>
                <w:sz w:val="24"/>
                <w:szCs w:val="28"/>
              </w:rPr>
            </w:pPr>
            <w:r w:rsidRPr="00235188">
              <w:rPr>
                <w:rFonts w:eastAsiaTheme="minorEastAsia"/>
                <w:sz w:val="24"/>
                <w:szCs w:val="28"/>
              </w:rPr>
              <w:t>授权国家</w:t>
            </w:r>
          </w:p>
        </w:tc>
        <w:tc>
          <w:tcPr>
            <w:tcW w:w="1826" w:type="dxa"/>
            <w:shd w:val="clear" w:color="auto" w:fill="auto"/>
            <w:vAlign w:val="center"/>
          </w:tcPr>
          <w:p w14:paraId="2FEEA5AF" w14:textId="5B7F3F4C" w:rsidR="00705626" w:rsidRPr="00235188" w:rsidRDefault="00235188" w:rsidP="003B786C">
            <w:pPr>
              <w:jc w:val="center"/>
              <w:rPr>
                <w:rFonts w:eastAsiaTheme="minorEastAsia"/>
                <w:sz w:val="24"/>
                <w:szCs w:val="28"/>
              </w:rPr>
            </w:pPr>
            <w:r w:rsidRPr="00235188">
              <w:rPr>
                <w:rFonts w:eastAsiaTheme="minorEastAsia"/>
                <w:sz w:val="24"/>
                <w:szCs w:val="28"/>
              </w:rPr>
              <w:t>个人排名（</w:t>
            </w:r>
            <w:r w:rsidRPr="00235188">
              <w:rPr>
                <w:rFonts w:eastAsiaTheme="minorEastAsia"/>
                <w:sz w:val="24"/>
                <w:szCs w:val="28"/>
              </w:rPr>
              <w:t>x/y</w:t>
            </w:r>
            <w:r w:rsidRPr="00235188">
              <w:rPr>
                <w:rFonts w:eastAsiaTheme="minorEastAsia"/>
                <w:sz w:val="24"/>
                <w:szCs w:val="28"/>
              </w:rPr>
              <w:t>）</w:t>
            </w:r>
          </w:p>
        </w:tc>
      </w:tr>
      <w:tr w:rsidR="00705626" w:rsidRPr="00235188" w14:paraId="17D84B2D" w14:textId="77777777" w:rsidTr="00F42C13">
        <w:trPr>
          <w:trHeight w:val="627"/>
          <w:jc w:val="center"/>
        </w:trPr>
        <w:tc>
          <w:tcPr>
            <w:tcW w:w="828" w:type="dxa"/>
            <w:shd w:val="clear" w:color="auto" w:fill="auto"/>
            <w:vAlign w:val="center"/>
          </w:tcPr>
          <w:p w14:paraId="2FD304E4" w14:textId="544C29F5" w:rsidR="00705626" w:rsidRPr="00235188" w:rsidRDefault="009A7589" w:rsidP="00705626">
            <w:pPr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1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D6F725F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14:paraId="478394A8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1DEACB52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607" w:type="dxa"/>
            <w:shd w:val="clear" w:color="auto" w:fill="auto"/>
            <w:vAlign w:val="center"/>
          </w:tcPr>
          <w:p w14:paraId="5386DDE8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77FBF44E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</w:tr>
      <w:tr w:rsidR="00705626" w:rsidRPr="00235188" w14:paraId="3F47C3A6" w14:textId="77777777" w:rsidTr="00F42C13">
        <w:trPr>
          <w:trHeight w:val="646"/>
          <w:jc w:val="center"/>
        </w:trPr>
        <w:tc>
          <w:tcPr>
            <w:tcW w:w="828" w:type="dxa"/>
            <w:shd w:val="clear" w:color="auto" w:fill="auto"/>
            <w:vAlign w:val="center"/>
          </w:tcPr>
          <w:p w14:paraId="5FC8B41E" w14:textId="08F26DAE" w:rsidR="00705626" w:rsidRPr="00235188" w:rsidRDefault="009A7589" w:rsidP="00705626">
            <w:pPr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1B2DAA3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14:paraId="357A5CBB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24450A5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607" w:type="dxa"/>
            <w:shd w:val="clear" w:color="auto" w:fill="auto"/>
            <w:vAlign w:val="center"/>
          </w:tcPr>
          <w:p w14:paraId="01D69433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20001C3B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</w:tr>
      <w:tr w:rsidR="00705626" w:rsidRPr="00235188" w14:paraId="640F59DD" w14:textId="77777777" w:rsidTr="00F42C13">
        <w:trPr>
          <w:trHeight w:val="627"/>
          <w:jc w:val="center"/>
        </w:trPr>
        <w:tc>
          <w:tcPr>
            <w:tcW w:w="828" w:type="dxa"/>
            <w:shd w:val="clear" w:color="auto" w:fill="auto"/>
            <w:vAlign w:val="center"/>
          </w:tcPr>
          <w:p w14:paraId="3F299B56" w14:textId="57665F3C" w:rsidR="00705626" w:rsidRPr="00235188" w:rsidRDefault="009A7589" w:rsidP="00705626">
            <w:pPr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A38F887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14:paraId="36A3150E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296B94E7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607" w:type="dxa"/>
            <w:shd w:val="clear" w:color="auto" w:fill="auto"/>
            <w:vAlign w:val="center"/>
          </w:tcPr>
          <w:p w14:paraId="1F3C1B17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5FE80B88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</w:tr>
      <w:tr w:rsidR="00705626" w:rsidRPr="00235188" w14:paraId="34807320" w14:textId="77777777" w:rsidTr="00F42C13">
        <w:trPr>
          <w:trHeight w:val="646"/>
          <w:jc w:val="center"/>
        </w:trPr>
        <w:tc>
          <w:tcPr>
            <w:tcW w:w="828" w:type="dxa"/>
            <w:shd w:val="clear" w:color="auto" w:fill="auto"/>
            <w:vAlign w:val="center"/>
          </w:tcPr>
          <w:p w14:paraId="3BF75DFC" w14:textId="0D607564" w:rsidR="00705626" w:rsidRPr="00235188" w:rsidRDefault="009A7589" w:rsidP="00705626">
            <w:pPr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BDD5933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14:paraId="15B3CC67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2DB53AD9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607" w:type="dxa"/>
            <w:shd w:val="clear" w:color="auto" w:fill="auto"/>
            <w:vAlign w:val="center"/>
          </w:tcPr>
          <w:p w14:paraId="1C9F6FD9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2B92A995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</w:tr>
      <w:tr w:rsidR="00705626" w:rsidRPr="00235188" w14:paraId="6CD0AF6E" w14:textId="77777777" w:rsidTr="00F42C13">
        <w:trPr>
          <w:trHeight w:val="627"/>
          <w:jc w:val="center"/>
        </w:trPr>
        <w:tc>
          <w:tcPr>
            <w:tcW w:w="828" w:type="dxa"/>
            <w:shd w:val="clear" w:color="auto" w:fill="auto"/>
            <w:vAlign w:val="center"/>
          </w:tcPr>
          <w:p w14:paraId="3ECD5CBB" w14:textId="488422B8" w:rsidR="00705626" w:rsidRPr="00235188" w:rsidRDefault="009A7589" w:rsidP="00705626">
            <w:pPr>
              <w:rPr>
                <w:rFonts w:eastAsiaTheme="minorEastAsia"/>
                <w:sz w:val="24"/>
              </w:rPr>
            </w:pPr>
            <w:r>
              <w:rPr>
                <w:rFonts w:eastAsiaTheme="minorEastAsia" w:hint="eastAsia"/>
                <w:sz w:val="24"/>
              </w:rPr>
              <w:t>5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76B3E0F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14:paraId="1838B445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2688758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607" w:type="dxa"/>
            <w:shd w:val="clear" w:color="auto" w:fill="auto"/>
            <w:vAlign w:val="center"/>
          </w:tcPr>
          <w:p w14:paraId="0F1D115D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  <w:tc>
          <w:tcPr>
            <w:tcW w:w="1826" w:type="dxa"/>
            <w:shd w:val="clear" w:color="auto" w:fill="auto"/>
            <w:vAlign w:val="center"/>
          </w:tcPr>
          <w:p w14:paraId="692FE0D1" w14:textId="77777777" w:rsidR="00705626" w:rsidRPr="00235188" w:rsidRDefault="00705626" w:rsidP="00705626">
            <w:pPr>
              <w:rPr>
                <w:rFonts w:eastAsiaTheme="minorEastAsia"/>
                <w:sz w:val="24"/>
              </w:rPr>
            </w:pPr>
          </w:p>
        </w:tc>
      </w:tr>
    </w:tbl>
    <w:p w14:paraId="1CE6F251" w14:textId="161F92B7" w:rsidR="00705626" w:rsidRPr="00C56DE4" w:rsidRDefault="00705626" w:rsidP="00705626">
      <w:pPr>
        <w:rPr>
          <w:rFonts w:asciiTheme="minorEastAsia" w:eastAsiaTheme="minorEastAsia" w:hAnsiTheme="minorEastAsia"/>
          <w:sz w:val="24"/>
        </w:rPr>
      </w:pPr>
      <w:r w:rsidRPr="00C56DE4">
        <w:rPr>
          <w:rFonts w:asciiTheme="minorEastAsia" w:eastAsiaTheme="minorEastAsia" w:hAnsiTheme="minorEastAsia" w:hint="eastAsia"/>
          <w:sz w:val="24"/>
        </w:rPr>
        <w:t>注：专利类别请从“发明”、“实用新型”、“外观设计”中选择填写。</w:t>
      </w:r>
      <w:r w:rsidR="009A7589">
        <w:rPr>
          <w:rFonts w:asciiTheme="minorEastAsia" w:eastAsiaTheme="minorEastAsia" w:hAnsiTheme="minorEastAsia" w:hint="eastAsia"/>
          <w:sz w:val="24"/>
        </w:rPr>
        <w:t>末尾附上专利证书首页。</w:t>
      </w:r>
    </w:p>
    <w:p w14:paraId="62EAE1DE" w14:textId="77777777" w:rsidR="00082273" w:rsidRDefault="00082273" w:rsidP="00EA5FC7">
      <w:pPr>
        <w:rPr>
          <w:rFonts w:asciiTheme="minorEastAsia" w:eastAsiaTheme="minorEastAsia" w:hAnsiTheme="minorEastAsia"/>
          <w:sz w:val="24"/>
        </w:rPr>
      </w:pPr>
    </w:p>
    <w:p w14:paraId="25F301AA" w14:textId="77777777" w:rsidR="009A7589" w:rsidRDefault="009A7589" w:rsidP="00EA5FC7">
      <w:pPr>
        <w:rPr>
          <w:rFonts w:asciiTheme="minorEastAsia" w:eastAsiaTheme="minorEastAsia" w:hAnsiTheme="minorEastAsia"/>
          <w:sz w:val="24"/>
        </w:rPr>
      </w:pPr>
    </w:p>
    <w:p w14:paraId="6931ECE8" w14:textId="15095FE2" w:rsidR="004C23F8" w:rsidRDefault="004C23F8" w:rsidP="00EA5FC7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br w:type="page"/>
      </w:r>
    </w:p>
    <w:p w14:paraId="23B02690" w14:textId="0EA69017" w:rsidR="004C23F8" w:rsidRPr="004C23F8" w:rsidRDefault="004C23F8" w:rsidP="00EA5FC7">
      <w:pPr>
        <w:rPr>
          <w:rFonts w:asciiTheme="minorEastAsia" w:eastAsiaTheme="minorEastAsia" w:hAnsiTheme="minorEastAsia"/>
          <w:b/>
          <w:bCs/>
          <w:sz w:val="28"/>
          <w:szCs w:val="28"/>
        </w:rPr>
      </w:pPr>
      <w:r w:rsidRPr="004C23F8">
        <w:rPr>
          <w:rFonts w:asciiTheme="minorEastAsia" w:eastAsiaTheme="minorEastAsia" w:hAnsiTheme="minorEastAsia" w:hint="eastAsia"/>
          <w:b/>
          <w:bCs/>
          <w:sz w:val="28"/>
          <w:szCs w:val="28"/>
        </w:rPr>
        <w:lastRenderedPageBreak/>
        <w:t>附件：</w:t>
      </w:r>
    </w:p>
    <w:p w14:paraId="1976492D" w14:textId="77777777" w:rsidR="004C23F8" w:rsidRDefault="004C23F8" w:rsidP="00EA5FC7">
      <w:pPr>
        <w:rPr>
          <w:rFonts w:asciiTheme="minorEastAsia" w:eastAsiaTheme="minorEastAsia" w:hAnsiTheme="minorEastAsia"/>
          <w:sz w:val="24"/>
        </w:rPr>
      </w:pPr>
    </w:p>
    <w:p w14:paraId="3D156FC5" w14:textId="1815DAC4" w:rsidR="004C23F8" w:rsidRDefault="004C23F8" w:rsidP="00EA5FC7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一、五篇代表性论文首页</w:t>
      </w:r>
    </w:p>
    <w:p w14:paraId="5F026069" w14:textId="77777777" w:rsidR="004C23F8" w:rsidRDefault="004C23F8" w:rsidP="00EA5FC7">
      <w:pPr>
        <w:rPr>
          <w:rFonts w:asciiTheme="minorEastAsia" w:eastAsiaTheme="minorEastAsia" w:hAnsiTheme="minorEastAsia"/>
          <w:sz w:val="24"/>
        </w:rPr>
      </w:pPr>
    </w:p>
    <w:p w14:paraId="2CBDB2BA" w14:textId="7106FF9C" w:rsidR="004C23F8" w:rsidRPr="00C56DE4" w:rsidRDefault="004C23F8" w:rsidP="00EA5FC7">
      <w:pPr>
        <w:rPr>
          <w:rFonts w:asciiTheme="minorEastAsia" w:eastAsiaTheme="minorEastAsia" w:hAnsiTheme="minorEastAsia" w:hint="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二、五项专利首页</w:t>
      </w:r>
    </w:p>
    <w:sectPr w:rsidR="004C23F8" w:rsidRPr="00C56DE4" w:rsidSect="00AC3C79">
      <w:pgSz w:w="11906" w:h="16838" w:code="9"/>
      <w:pgMar w:top="1440" w:right="1134" w:bottom="144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1FAC8" w14:textId="77777777" w:rsidR="004A778A" w:rsidRDefault="004A778A" w:rsidP="005C187B">
      <w:r>
        <w:separator/>
      </w:r>
    </w:p>
  </w:endnote>
  <w:endnote w:type="continuationSeparator" w:id="0">
    <w:p w14:paraId="3ACFFCB3" w14:textId="77777777" w:rsidR="004A778A" w:rsidRDefault="004A778A" w:rsidP="005C1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13934" w14:textId="77777777" w:rsidR="004A778A" w:rsidRDefault="004A778A" w:rsidP="005C187B">
      <w:r>
        <w:separator/>
      </w:r>
    </w:p>
  </w:footnote>
  <w:footnote w:type="continuationSeparator" w:id="0">
    <w:p w14:paraId="0A1A6583" w14:textId="77777777" w:rsidR="004A778A" w:rsidRDefault="004A778A" w:rsidP="005C18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42CCB"/>
    <w:multiLevelType w:val="hybridMultilevel"/>
    <w:tmpl w:val="4162C2AE"/>
    <w:lvl w:ilvl="0" w:tplc="6E08A3E0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811868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wNLcwNzA2MTEztDBR0lEKTi0uzszPAykwrgUACJZLDiwAAAA="/>
  </w:docVars>
  <w:rsids>
    <w:rsidRoot w:val="001A02B4"/>
    <w:rsid w:val="00014E05"/>
    <w:rsid w:val="00027FC1"/>
    <w:rsid w:val="00041CD4"/>
    <w:rsid w:val="000568E4"/>
    <w:rsid w:val="00082273"/>
    <w:rsid w:val="000E58D2"/>
    <w:rsid w:val="00122D07"/>
    <w:rsid w:val="00160671"/>
    <w:rsid w:val="001A02B4"/>
    <w:rsid w:val="001B197C"/>
    <w:rsid w:val="001B24C5"/>
    <w:rsid w:val="001B2D39"/>
    <w:rsid w:val="001B57AC"/>
    <w:rsid w:val="001E756D"/>
    <w:rsid w:val="001F6ABA"/>
    <w:rsid w:val="00235188"/>
    <w:rsid w:val="0024486C"/>
    <w:rsid w:val="00262620"/>
    <w:rsid w:val="00280A48"/>
    <w:rsid w:val="00287F1F"/>
    <w:rsid w:val="0029758E"/>
    <w:rsid w:val="002D2009"/>
    <w:rsid w:val="002E5098"/>
    <w:rsid w:val="003309B9"/>
    <w:rsid w:val="00346157"/>
    <w:rsid w:val="0036413B"/>
    <w:rsid w:val="00383F7C"/>
    <w:rsid w:val="003B786C"/>
    <w:rsid w:val="003E6288"/>
    <w:rsid w:val="004072E2"/>
    <w:rsid w:val="0047313F"/>
    <w:rsid w:val="004861AD"/>
    <w:rsid w:val="004A778A"/>
    <w:rsid w:val="004C23F8"/>
    <w:rsid w:val="004C5551"/>
    <w:rsid w:val="004F27FD"/>
    <w:rsid w:val="00506327"/>
    <w:rsid w:val="00527831"/>
    <w:rsid w:val="00541322"/>
    <w:rsid w:val="005555D1"/>
    <w:rsid w:val="005855C7"/>
    <w:rsid w:val="00586CCF"/>
    <w:rsid w:val="005A261B"/>
    <w:rsid w:val="005C187B"/>
    <w:rsid w:val="005C721A"/>
    <w:rsid w:val="006031EA"/>
    <w:rsid w:val="00616D8A"/>
    <w:rsid w:val="0064504B"/>
    <w:rsid w:val="006573AC"/>
    <w:rsid w:val="00694A75"/>
    <w:rsid w:val="006B4F00"/>
    <w:rsid w:val="006B739E"/>
    <w:rsid w:val="006F174A"/>
    <w:rsid w:val="006F1A8B"/>
    <w:rsid w:val="00705626"/>
    <w:rsid w:val="00725F23"/>
    <w:rsid w:val="00771733"/>
    <w:rsid w:val="0077417C"/>
    <w:rsid w:val="007D67B7"/>
    <w:rsid w:val="008500CF"/>
    <w:rsid w:val="00876741"/>
    <w:rsid w:val="00957A2A"/>
    <w:rsid w:val="0096495D"/>
    <w:rsid w:val="00981ED2"/>
    <w:rsid w:val="00997ECF"/>
    <w:rsid w:val="009A008A"/>
    <w:rsid w:val="009A7589"/>
    <w:rsid w:val="00A30DA6"/>
    <w:rsid w:val="00A80653"/>
    <w:rsid w:val="00AC3C79"/>
    <w:rsid w:val="00B374B9"/>
    <w:rsid w:val="00B72203"/>
    <w:rsid w:val="00B72D75"/>
    <w:rsid w:val="00BA4D7B"/>
    <w:rsid w:val="00BF55BE"/>
    <w:rsid w:val="00C006F4"/>
    <w:rsid w:val="00C12503"/>
    <w:rsid w:val="00C503C9"/>
    <w:rsid w:val="00C56DE4"/>
    <w:rsid w:val="00C72955"/>
    <w:rsid w:val="00CA1A3C"/>
    <w:rsid w:val="00CA48B7"/>
    <w:rsid w:val="00CC316B"/>
    <w:rsid w:val="00CD46D1"/>
    <w:rsid w:val="00CE29D1"/>
    <w:rsid w:val="00D308AC"/>
    <w:rsid w:val="00D35588"/>
    <w:rsid w:val="00DA4761"/>
    <w:rsid w:val="00E0727C"/>
    <w:rsid w:val="00E3782E"/>
    <w:rsid w:val="00E75E82"/>
    <w:rsid w:val="00E86617"/>
    <w:rsid w:val="00EA49FA"/>
    <w:rsid w:val="00EA5FC7"/>
    <w:rsid w:val="00EE2363"/>
    <w:rsid w:val="00EE5197"/>
    <w:rsid w:val="00EF236D"/>
    <w:rsid w:val="00F42C13"/>
    <w:rsid w:val="00F45E71"/>
    <w:rsid w:val="00F6386F"/>
    <w:rsid w:val="00F643DB"/>
    <w:rsid w:val="00FB4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E7B339"/>
  <w15:chartTrackingRefBased/>
  <w15:docId w15:val="{46F9ACC0-C073-434B-9984-42263CEB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A02B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5C18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5C187B"/>
    <w:rPr>
      <w:kern w:val="2"/>
      <w:sz w:val="18"/>
      <w:szCs w:val="18"/>
    </w:rPr>
  </w:style>
  <w:style w:type="paragraph" w:styleId="a6">
    <w:name w:val="footer"/>
    <w:basedOn w:val="a"/>
    <w:link w:val="a7"/>
    <w:rsid w:val="005C18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5C187B"/>
    <w:rPr>
      <w:kern w:val="2"/>
      <w:sz w:val="18"/>
      <w:szCs w:val="18"/>
    </w:rPr>
  </w:style>
  <w:style w:type="character" w:styleId="a8">
    <w:name w:val="Placeholder Text"/>
    <w:basedOn w:val="a0"/>
    <w:uiPriority w:val="99"/>
    <w:semiHidden/>
    <w:rsid w:val="00E866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92</Words>
  <Characters>531</Characters>
  <Application>Microsoft Office Word</Application>
  <DocSecurity>0</DocSecurity>
  <Lines>4</Lines>
  <Paragraphs>1</Paragraphs>
  <ScaleCrop>false</ScaleCrop>
  <Company>China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IU Jia</cp:lastModifiedBy>
  <cp:revision>8</cp:revision>
  <dcterms:created xsi:type="dcterms:W3CDTF">2023-07-30T06:51:00Z</dcterms:created>
  <dcterms:modified xsi:type="dcterms:W3CDTF">2023-07-31T07:21:00Z</dcterms:modified>
</cp:coreProperties>
</file>